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2E962E5C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0F3ADC">
              <w:rPr>
                <w:rFonts w:ascii="Calibri" w:hAnsi="Calibri" w:cs="Calibri"/>
              </w:rPr>
              <w:t>1</w:t>
            </w:r>
            <w:r w:rsidR="007D46CD">
              <w:rPr>
                <w:rFonts w:ascii="Calibri" w:hAnsi="Calibri" w:cs="Calibri"/>
              </w:rPr>
              <w:t>9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7D46CD">
              <w:rPr>
                <w:rFonts w:ascii="Calibri" w:hAnsi="Calibri" w:cs="Calibri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7D46CD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7D46CD">
              <w:rPr>
                <w:rFonts w:ascii="Calibri" w:hAnsi="Calibri" w:cs="Calibri"/>
              </w:rPr>
              <w:t>10</w:t>
            </w:r>
            <w:r w:rsidR="001140C9">
              <w:rPr>
                <w:rFonts w:ascii="Calibri" w:hAnsi="Calibri" w:cs="Calibri"/>
              </w:rPr>
              <w:t>:</w:t>
            </w:r>
            <w:r w:rsidR="007D46CD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7D46CD">
              <w:rPr>
                <w:rFonts w:ascii="Calibri" w:hAnsi="Calibri" w:cs="Calibri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527D4BB3" w:rsidR="003B0CF9" w:rsidRPr="00F91F64" w:rsidRDefault="003B0CF9" w:rsidP="00F91F64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3E078957" w:rsidR="003B0CF9" w:rsidRDefault="007D46C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22C9CAE" wp14:editId="2CCE65FE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752C963B" w:rsidR="00F91F64" w:rsidRDefault="007D46C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A8C4321" wp14:editId="7889DDB3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6E1E" w14:textId="196256E1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AD4E02B" w14:textId="65AD5C35" w:rsidR="003D3673" w:rsidRDefault="007D46CD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Review Landing Page</w:t>
      </w:r>
    </w:p>
    <w:p w14:paraId="46B74CF9" w14:textId="347CE50C" w:rsidR="007D46CD" w:rsidRDefault="007D46CD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Update progress for Sprint 4</w:t>
      </w:r>
    </w:p>
    <w:p w14:paraId="366BD759" w14:textId="3525ED53" w:rsidR="007D46CD" w:rsidRPr="00A139FC" w:rsidRDefault="007D46CD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Q&amp;A for Interim Report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30A46" w14:textId="77777777" w:rsidR="00F225C3" w:rsidRDefault="00F225C3">
      <w:r>
        <w:separator/>
      </w:r>
    </w:p>
  </w:endnote>
  <w:endnote w:type="continuationSeparator" w:id="0">
    <w:p w14:paraId="2429540F" w14:textId="77777777" w:rsidR="00F225C3" w:rsidRDefault="00F22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FE5F9" w14:textId="77777777" w:rsidR="00F225C3" w:rsidRDefault="00F225C3">
      <w:r>
        <w:separator/>
      </w:r>
    </w:p>
  </w:footnote>
  <w:footnote w:type="continuationSeparator" w:id="0">
    <w:p w14:paraId="5981DDD1" w14:textId="77777777" w:rsidR="00F225C3" w:rsidRDefault="00F22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15500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4-19T06:56:00Z</dcterms:created>
  <dcterms:modified xsi:type="dcterms:W3CDTF">2022-04-1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